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1" locked="0" layoutInCell="1" allowOverlap="1" wp14:anchorId="6F8101F3" wp14:editId="54B51734">
            <wp:simplePos x="0" y="0"/>
            <wp:positionH relativeFrom="column">
              <wp:posOffset>2038350</wp:posOffset>
            </wp:positionH>
            <wp:positionV relativeFrom="paragraph">
              <wp:posOffset>-457200</wp:posOffset>
            </wp:positionV>
            <wp:extent cx="1883664" cy="14081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83664" cy="1408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03B190F8"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w:t>
      </w:r>
      <w:r w:rsidR="001F3CE3">
        <w:rPr>
          <w:rFonts w:ascii="Arial" w:hAnsi="Arial" w:cs="Arial"/>
          <w:b/>
          <w:iCs/>
          <w:sz w:val="22"/>
          <w:szCs w:val="22"/>
          <w:u w:val="single"/>
        </w:rPr>
        <w:t>2</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7F7DBBAB"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EB44D7">
        <w:rPr>
          <w:rFonts w:ascii="Arial" w:hAnsi="Arial" w:cs="Arial"/>
          <w:szCs w:val="22"/>
        </w:rPr>
        <w:t xml:space="preserve">the </w:t>
      </w:r>
      <w:r w:rsidRPr="00F336D5">
        <w:rPr>
          <w:rFonts w:ascii="Arial" w:hAnsi="Arial" w:cs="Arial"/>
          <w:szCs w:val="22"/>
        </w:rPr>
        <w:t>US Wind Force Foundation.  The information provided in this application will be used by the Foundation</w:t>
      </w:r>
      <w:r w:rsidR="00F13378" w:rsidRPr="00F336D5">
        <w:rPr>
          <w:rFonts w:ascii="Arial" w:hAnsi="Arial" w:cs="Arial"/>
          <w:szCs w:val="22"/>
        </w:rPr>
        <w:t xml:space="preserve"> and it</w:t>
      </w:r>
      <w:r w:rsidR="00E744F9" w:rsidRPr="00F336D5">
        <w:rPr>
          <w:rFonts w:ascii="Arial" w:hAnsi="Arial" w:cs="Arial"/>
          <w:szCs w:val="22"/>
        </w:rPr>
        <w:t>s</w:t>
      </w:r>
      <w:r w:rsidR="00F13378" w:rsidRPr="00F336D5">
        <w:rPr>
          <w:rFonts w:ascii="Arial" w:hAnsi="Arial" w:cs="Arial"/>
          <w:szCs w:val="22"/>
        </w:rPr>
        <w:t xml:space="preserve"> Allocation Committee</w:t>
      </w:r>
      <w:r w:rsidRPr="00F336D5">
        <w:rPr>
          <w:rFonts w:ascii="Arial" w:hAnsi="Arial" w:cs="Arial"/>
          <w:szCs w:val="22"/>
        </w:rPr>
        <w:t xml:space="preserve"> to evaluate your organization’s grant request, so it is imperative that you submit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2A41B506"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that</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 or otherwise failed to comply with the requirements in the funding letter,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7F579964"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an emphasis on “bricks and mortar” projects.  </w:t>
      </w:r>
      <w:r w:rsidR="00FE499D">
        <w:rPr>
          <w:rFonts w:ascii="Arial" w:hAnsi="Arial" w:cs="Arial"/>
          <w:szCs w:val="22"/>
        </w:rPr>
        <w:t>Simply put, this means enduring, physical, projects that will continue to provide community benefits for years to come.  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406ADABE"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Please return a completed Grant Application to be considered for a grant to be awarded this year.  If a section or question is not applicable to your grant, please indicate so.  In addition, feel free to add any supplemental information or materials that may be helpful to our understanding of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postmarked </w:t>
      </w:r>
      <w:r w:rsidR="00B12697">
        <w:rPr>
          <w:rFonts w:ascii="Arial" w:hAnsi="Arial" w:cs="Arial"/>
          <w:szCs w:val="22"/>
        </w:rPr>
        <w:t xml:space="preserve">to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B56FBD" w:rsidRPr="00F336D5">
        <w:rPr>
          <w:rFonts w:ascii="Arial" w:hAnsi="Arial" w:cs="Arial"/>
          <w:szCs w:val="22"/>
        </w:rPr>
        <w:t xml:space="preserve">no later than </w:t>
      </w:r>
      <w:r w:rsidR="00DA1ECA">
        <w:rPr>
          <w:rFonts w:ascii="Arial" w:hAnsi="Arial" w:cs="Arial"/>
          <w:szCs w:val="22"/>
        </w:rPr>
        <w:t>October 13</w:t>
      </w:r>
      <w:r w:rsidR="00433FEA">
        <w:rPr>
          <w:rFonts w:ascii="Arial" w:hAnsi="Arial" w:cs="Arial"/>
          <w:szCs w:val="22"/>
        </w:rPr>
        <w:t>, 2022</w:t>
      </w:r>
      <w:r w:rsidR="00B56FBD" w:rsidRPr="00F336D5">
        <w:rPr>
          <w:rFonts w:ascii="Arial" w:hAnsi="Arial" w:cs="Arial"/>
          <w:szCs w:val="22"/>
        </w:rPr>
        <w:t xml:space="preserve"> to be considered.</w:t>
      </w:r>
      <w:r w:rsidR="003E7167">
        <w:rPr>
          <w:rFonts w:ascii="Arial" w:hAnsi="Arial" w:cs="Arial"/>
          <w:szCs w:val="22"/>
        </w:rPr>
        <w:t xml:space="preserve">  We prefer that you send </w:t>
      </w:r>
      <w:r w:rsidR="00FA3944">
        <w:rPr>
          <w:rFonts w:ascii="Arial" w:hAnsi="Arial" w:cs="Arial"/>
          <w:szCs w:val="22"/>
        </w:rPr>
        <w:t>the application</w:t>
      </w:r>
      <w:r w:rsidR="003E7167">
        <w:rPr>
          <w:rFonts w:ascii="Arial" w:hAnsi="Arial" w:cs="Arial"/>
          <w:szCs w:val="22"/>
        </w:rPr>
        <w:t xml:space="preserve"> electronically, if possible, to save having to scan it for distribution to the allocation committee.  However, we understand that not everyone has scanning capabilities and will accept hard copies</w:t>
      </w:r>
      <w:r w:rsidR="00AC17B5">
        <w:rPr>
          <w:rFonts w:ascii="Arial" w:hAnsi="Arial" w:cs="Arial"/>
          <w:szCs w:val="22"/>
        </w:rPr>
        <w:t>,</w:t>
      </w:r>
      <w:r w:rsidR="003E7167">
        <w:rPr>
          <w:rFonts w:ascii="Arial" w:hAnsi="Arial" w:cs="Arial"/>
          <w:szCs w:val="22"/>
        </w:rPr>
        <w:t xml:space="preserve">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1078BC8D"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n your own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04036C43"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w:t>
      </w:r>
      <w:r w:rsidR="00433FEA">
        <w:rPr>
          <w:rFonts w:ascii="Arial" w:hAnsi="Arial" w:cs="Arial"/>
          <w:sz w:val="22"/>
          <w:szCs w:val="22"/>
        </w:rPr>
        <w:t>2</w:t>
      </w:r>
      <w:r w:rsidRPr="00231F39">
        <w:rPr>
          <w:rFonts w:ascii="Arial" w:hAnsi="Arial" w:cs="Arial"/>
          <w:sz w:val="22"/>
          <w:szCs w:val="22"/>
        </w:rPr>
        <w:t xml:space="preserve">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Pr="00231F39"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06D10C59" w14:textId="77777777" w:rsidR="006A7A5E" w:rsidRDefault="00593256">
      <w:pPr>
        <w:pStyle w:val="BodyTextIndent"/>
        <w:rPr>
          <w:rFonts w:ascii="Arial" w:hAnsi="Arial" w:cs="Arial"/>
          <w:szCs w:val="22"/>
        </w:rPr>
      </w:pPr>
      <w:r>
        <w:rPr>
          <w:rFonts w:ascii="Arial" w:hAnsi="Arial" w:cs="Arial"/>
          <w:szCs w:val="22"/>
        </w:rPr>
        <w:tab/>
      </w:r>
    </w:p>
    <w:p w14:paraId="264B8671" w14:textId="1756937C" w:rsidR="00DD4FBE" w:rsidRDefault="006A7A5E">
      <w:pPr>
        <w:pStyle w:val="BodyTextIndent"/>
        <w:rPr>
          <w:rFonts w:ascii="Arial" w:hAnsi="Arial" w:cs="Arial"/>
          <w:b/>
          <w:iCs/>
          <w:szCs w:val="22"/>
        </w:rPr>
      </w:pPr>
      <w:r>
        <w:rPr>
          <w:rFonts w:ascii="Arial" w:hAnsi="Arial" w:cs="Arial"/>
          <w:szCs w:val="22"/>
        </w:rPr>
        <w:lastRenderedPageBreak/>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1E4153AA" w:rsidR="00F13378" w:rsidRPr="00025B5E" w:rsidRDefault="00C55191"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Pr>
          <w:rFonts w:ascii="Arial" w:hAnsi="Arial" w:cs="Arial"/>
          <w:bCs/>
          <w:iCs/>
          <w:sz w:val="22"/>
          <w:szCs w:val="22"/>
        </w:rPr>
        <w:t>Mailing Address</w:t>
      </w:r>
      <w:r w:rsidR="00786296" w:rsidRPr="00025B5E">
        <w:rPr>
          <w:rFonts w:ascii="Arial" w:hAnsi="Arial" w:cs="Arial"/>
          <w:bCs/>
          <w:iCs/>
          <w:sz w:val="22"/>
          <w:szCs w:val="22"/>
        </w:rPr>
        <w:t>:  ________</w:t>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Pr>
          <w:rFonts w:ascii="Arial" w:hAnsi="Arial" w:cs="Arial"/>
          <w:iCs/>
          <w:sz w:val="22"/>
          <w:szCs w:val="22"/>
          <w:u w:val="single"/>
        </w:rPr>
        <w:t xml:space="preserve"> </w:t>
      </w:r>
      <w:r w:rsidR="00AB4914">
        <w:rPr>
          <w:rFonts w:ascii="Arial" w:hAnsi="Arial" w:cs="Arial"/>
          <w:iCs/>
          <w:sz w:val="22"/>
          <w:szCs w:val="22"/>
          <w:u w:val="single"/>
        </w:rPr>
        <w:t>_____</w:t>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7EE02B7F" w:rsidR="00F13378"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C55191">
        <w:rPr>
          <w:rFonts w:ascii="Arial" w:hAnsi="Arial" w:cs="Arial"/>
          <w:bCs/>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5F0CAFA3" w14:textId="146AE1CA" w:rsidR="00AB4914" w:rsidRPr="00025B5E" w:rsidRDefault="00AB4914"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4E522010" w14:textId="5E635278" w:rsidR="00DD4FBE" w:rsidRDefault="00AB4914" w:rsidP="00AB4914">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AB4914">
        <w:rPr>
          <w:rFonts w:ascii="Arial" w:hAnsi="Arial" w:cs="Arial"/>
          <w:bCs/>
          <w:iCs/>
          <w:sz w:val="22"/>
          <w:szCs w:val="22"/>
        </w:rPr>
        <w:t>County:</w:t>
      </w:r>
      <w:r>
        <w:rPr>
          <w:rFonts w:ascii="Arial" w:hAnsi="Arial" w:cs="Arial"/>
          <w:bCs/>
          <w:iCs/>
          <w:sz w:val="22"/>
          <w:szCs w:val="22"/>
        </w:rPr>
        <w:t xml:space="preserve"> __________________________________________________________</w:t>
      </w:r>
    </w:p>
    <w:p w14:paraId="235FA37B" w14:textId="77777777" w:rsidR="00AB4914" w:rsidRPr="00AB4914" w:rsidRDefault="00AB4914" w:rsidP="00AB49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p>
    <w:p w14:paraId="044E0B91" w14:textId="18296F2F" w:rsidR="00DD4FBE" w:rsidRPr="00025B5E"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Title:  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2B1602A6"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 as well as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A2441FC" w14:textId="2A57ABAE"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39DBA8F" w14:textId="2BA753DA" w:rsidR="00786296" w:rsidRPr="00F336D5" w:rsidRDefault="00786296"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sz w:val="22"/>
          <w:szCs w:val="22"/>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p>
    <w:p w14:paraId="65DF0EE8" w14:textId="32F876ED" w:rsidR="0013308B" w:rsidRDefault="0013308B"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77777777"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20D269F7"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 is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in relation to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77777777"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I CERTIFY,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7777777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benefit any organization or individual supporting or engaged in terrorism, or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3378A6">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C9F4D" w14:textId="77777777" w:rsidR="004129F4" w:rsidRDefault="004129F4">
      <w:r>
        <w:separator/>
      </w:r>
    </w:p>
  </w:endnote>
  <w:endnote w:type="continuationSeparator" w:id="0">
    <w:p w14:paraId="2EA9D3A0" w14:textId="77777777" w:rsidR="004129F4" w:rsidRDefault="0041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DA1ECA" w:rsidP="00FD0F4A">
    <w:pPr>
      <w:pStyle w:val="Footer"/>
      <w:framePr w:wrap="around" w:vAnchor="text" w:hAnchor="margin" w:xAlign="center" w:y="1"/>
      <w:jc w:val="center"/>
      <w:rPr>
        <w:rFonts w:ascii="Arial" w:hAnsi="Arial" w:cs="Arial"/>
        <w:color w:val="A6A6A6"/>
        <w:sz w:val="16"/>
        <w:szCs w:val="16"/>
      </w:rPr>
    </w:pPr>
    <w:hyperlink r:id="rId1" w:history="1">
      <w:r w:rsidR="009A368B" w:rsidRPr="0051262E">
        <w:rPr>
          <w:rStyle w:val="Hyperlink"/>
          <w:rFonts w:ascii="Arial" w:hAnsi="Arial" w:cs="Arial"/>
          <w:color w:val="A6A6A6"/>
          <w:sz w:val="16"/>
          <w:szCs w:val="16"/>
          <w:u w:val="none"/>
        </w:rPr>
        <w:t>304-257-0770</w:t>
      </w:r>
    </w:hyperlink>
    <w:r w:rsidR="009A368B"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DA381" w14:textId="77777777" w:rsidR="004129F4" w:rsidRDefault="004129F4">
      <w:r>
        <w:separator/>
      </w:r>
    </w:p>
  </w:footnote>
  <w:footnote w:type="continuationSeparator" w:id="0">
    <w:p w14:paraId="1DDD74B6" w14:textId="77777777" w:rsidR="004129F4" w:rsidRDefault="0041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3224944">
    <w:abstractNumId w:val="2"/>
  </w:num>
  <w:num w:numId="2" w16cid:durableId="1895316771">
    <w:abstractNumId w:val="0"/>
  </w:num>
  <w:num w:numId="3" w16cid:durableId="872116795">
    <w:abstractNumId w:val="10"/>
  </w:num>
  <w:num w:numId="4" w16cid:durableId="918832718">
    <w:abstractNumId w:val="1"/>
  </w:num>
  <w:num w:numId="5" w16cid:durableId="1898468536">
    <w:abstractNumId w:val="5"/>
  </w:num>
  <w:num w:numId="6" w16cid:durableId="961695831">
    <w:abstractNumId w:val="7"/>
  </w:num>
  <w:num w:numId="7" w16cid:durableId="933707922">
    <w:abstractNumId w:val="4"/>
  </w:num>
  <w:num w:numId="8" w16cid:durableId="583490513">
    <w:abstractNumId w:val="9"/>
  </w:num>
  <w:num w:numId="9" w16cid:durableId="1044217302">
    <w:abstractNumId w:val="6"/>
  </w:num>
  <w:num w:numId="10" w16cid:durableId="426313418">
    <w:abstractNumId w:val="8"/>
  </w:num>
  <w:num w:numId="11" w16cid:durableId="1043988522">
    <w:abstractNumId w:val="12"/>
  </w:num>
  <w:num w:numId="12" w16cid:durableId="1093818401">
    <w:abstractNumId w:val="11"/>
  </w:num>
  <w:num w:numId="13" w16cid:durableId="1881629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rgUACnmSKSwAAAA="/>
  </w:docVars>
  <w:rsids>
    <w:rsidRoot w:val="00A24B91"/>
    <w:rsid w:val="00000AAC"/>
    <w:rsid w:val="00000C41"/>
    <w:rsid w:val="00002174"/>
    <w:rsid w:val="00003C9B"/>
    <w:rsid w:val="00004764"/>
    <w:rsid w:val="00005869"/>
    <w:rsid w:val="000062C4"/>
    <w:rsid w:val="0000634C"/>
    <w:rsid w:val="00006F0D"/>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06D"/>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CE3"/>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3F34"/>
    <w:rsid w:val="003A41FF"/>
    <w:rsid w:val="003A4EA2"/>
    <w:rsid w:val="003A5118"/>
    <w:rsid w:val="003B0D39"/>
    <w:rsid w:val="003B0E21"/>
    <w:rsid w:val="003B0E8C"/>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3FEA"/>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5C20"/>
    <w:rsid w:val="00626878"/>
    <w:rsid w:val="0062732E"/>
    <w:rsid w:val="006273D8"/>
    <w:rsid w:val="006277D3"/>
    <w:rsid w:val="006278F1"/>
    <w:rsid w:val="00627BC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439F"/>
    <w:rsid w:val="00654C11"/>
    <w:rsid w:val="00656161"/>
    <w:rsid w:val="0065748F"/>
    <w:rsid w:val="00657647"/>
    <w:rsid w:val="0066035F"/>
    <w:rsid w:val="00660523"/>
    <w:rsid w:val="0066128B"/>
    <w:rsid w:val="006620AC"/>
    <w:rsid w:val="0066226A"/>
    <w:rsid w:val="00662F57"/>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3396"/>
    <w:rsid w:val="0072393E"/>
    <w:rsid w:val="00723DA6"/>
    <w:rsid w:val="00723E49"/>
    <w:rsid w:val="007254D8"/>
    <w:rsid w:val="0072562A"/>
    <w:rsid w:val="00725877"/>
    <w:rsid w:val="00726E52"/>
    <w:rsid w:val="007273DF"/>
    <w:rsid w:val="00730ED3"/>
    <w:rsid w:val="007312F5"/>
    <w:rsid w:val="0073148F"/>
    <w:rsid w:val="00731E07"/>
    <w:rsid w:val="007323F3"/>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14"/>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4E6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191"/>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63F"/>
    <w:rsid w:val="00DA1ECA"/>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44AC"/>
    <w:rsid w:val="00E24613"/>
    <w:rsid w:val="00E24F57"/>
    <w:rsid w:val="00E26EDA"/>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4D7"/>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0</TotalTime>
  <Pages>5</Pages>
  <Words>897</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95</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36</cp:revision>
  <cp:lastPrinted>2020-08-13T16:14:00Z</cp:lastPrinted>
  <dcterms:created xsi:type="dcterms:W3CDTF">2020-08-04T15:05:00Z</dcterms:created>
  <dcterms:modified xsi:type="dcterms:W3CDTF">2022-08-08T19:42:00Z</dcterms:modified>
</cp:coreProperties>
</file>